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BD91E" w14:textId="77777777" w:rsidR="00252D7F" w:rsidRPr="00B72102" w:rsidRDefault="00252D7F" w:rsidP="00252D7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escription:</w:t>
      </w:r>
    </w:p>
    <w:p w14:paraId="12850BCC" w14:textId="2DAE68D3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Yutei Yukai’s mother and the wife of one of the heroes of the least excursion. He was inflicted with an unknown illness when her daughter was 7 and is currently hospitalized to this day with no cure in sight.</w:t>
      </w:r>
    </w:p>
    <w:p w14:paraId="152257EB" w14:textId="77777777" w:rsidR="00252D7F" w:rsidRPr="00B72102" w:rsidRDefault="00252D7F" w:rsidP="00252D7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Soul:</w:t>
      </w:r>
    </w:p>
    <w:p w14:paraId="61939ECC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</w:p>
    <w:p w14:paraId="773FDC6F" w14:textId="77777777" w:rsidR="00252D7F" w:rsidRPr="00B72102" w:rsidRDefault="00252D7F" w:rsidP="00252D7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Abilities:</w:t>
      </w:r>
    </w:p>
    <w:p w14:paraId="67F896D7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</w:p>
    <w:p w14:paraId="46BFB482" w14:textId="77777777" w:rsidR="00252D7F" w:rsidRPr="00B72102" w:rsidRDefault="00252D7F" w:rsidP="00252D7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Weapons:</w:t>
      </w:r>
    </w:p>
    <w:p w14:paraId="437CC97A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</w:p>
    <w:p w14:paraId="254A1687" w14:textId="77777777" w:rsidR="00252D7F" w:rsidRDefault="00252D7F" w:rsidP="00252D7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hysical Details:</w:t>
      </w:r>
    </w:p>
    <w:p w14:paraId="264EFE47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F7DBD57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Gende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5D57A63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Race/Herit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9C50240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H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5F44CBC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W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83088F5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Body Posture and Bear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90315D7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istinguishing Mark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669B617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Physical Challeng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07B7A29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Overall Condition and Presentati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C0A164B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lothing Style Preferenc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A05F2D8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ommon Adornment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1422544" w14:textId="77777777" w:rsidR="00252D7F" w:rsidRPr="00B72102" w:rsidRDefault="00252D7F" w:rsidP="00252D7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19C8D4D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</w:p>
    <w:p w14:paraId="2DE59685" w14:textId="77777777" w:rsidR="00252D7F" w:rsidRPr="00B72102" w:rsidRDefault="00252D7F" w:rsidP="00252D7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aily Life:</w:t>
      </w:r>
    </w:p>
    <w:p w14:paraId="5BCC3419" w14:textId="77777777" w:rsidR="00252D7F" w:rsidRDefault="00252D7F" w:rsidP="00252D7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Family and General Life</w:t>
      </w:r>
    </w:p>
    <w:p w14:paraId="43F77D5F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08917AA2" w14:textId="77777777" w:rsidR="00252D7F" w:rsidRDefault="00252D7F" w:rsidP="00252D7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Talents and Skills</w:t>
      </w:r>
    </w:p>
    <w:p w14:paraId="501A5984" w14:textId="77777777" w:rsidR="00252D7F" w:rsidRPr="00F01381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DE8ED6E" w14:textId="77777777" w:rsidR="00252D7F" w:rsidRDefault="00252D7F" w:rsidP="00252D7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ab/>
        <w:t>Occupation</w:t>
      </w:r>
    </w:p>
    <w:p w14:paraId="0BE94B96" w14:textId="77777777" w:rsidR="00252D7F" w:rsidRPr="00F01381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10057CEE" w14:textId="77777777" w:rsidR="00252D7F" w:rsidRDefault="00252D7F" w:rsidP="00252D7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Hobbies</w:t>
      </w:r>
    </w:p>
    <w:p w14:paraId="3D967C38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51284E4E" w14:textId="77777777" w:rsidR="00252D7F" w:rsidRPr="00F01381" w:rsidRDefault="00252D7F" w:rsidP="00252D7F">
      <w:pPr>
        <w:rPr>
          <w:rFonts w:ascii="Times New Roman" w:hAnsi="Times New Roman" w:cs="Times New Roman"/>
          <w:sz w:val="24"/>
          <w:szCs w:val="24"/>
        </w:rPr>
      </w:pPr>
    </w:p>
    <w:p w14:paraId="1250D7A3" w14:textId="77777777" w:rsidR="00252D7F" w:rsidRPr="00B72102" w:rsidRDefault="00252D7F" w:rsidP="00252D7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ackstory:</w:t>
      </w:r>
    </w:p>
    <w:p w14:paraId="426D3EC3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&lt;Summary&gt;</w:t>
      </w:r>
    </w:p>
    <w:p w14:paraId="740DA1AB" w14:textId="77777777" w:rsidR="00252D7F" w:rsidRDefault="00252D7F" w:rsidP="00252D7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Wound</w:t>
      </w:r>
    </w:p>
    <w:p w14:paraId="4A000D5D" w14:textId="77777777" w:rsidR="00252D7F" w:rsidRPr="0039018C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7F0D8684" w14:textId="77777777" w:rsidR="00252D7F" w:rsidRDefault="00252D7F" w:rsidP="00252D7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ear</w:t>
      </w:r>
    </w:p>
    <w:p w14:paraId="44EE7F12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0C8DBEF7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34E3D303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ecause of these:</w:t>
      </w:r>
    </w:p>
    <w:p w14:paraId="2322E64B" w14:textId="77777777" w:rsidR="00252D7F" w:rsidRPr="0039018C" w:rsidRDefault="00252D7F" w:rsidP="00252D7F">
      <w:pPr>
        <w:rPr>
          <w:rFonts w:ascii="Times New Roman" w:hAnsi="Times New Roman" w:cs="Times New Roman"/>
          <w:sz w:val="24"/>
          <w:szCs w:val="24"/>
        </w:rPr>
      </w:pPr>
    </w:p>
    <w:p w14:paraId="0CE99AAC" w14:textId="77777777" w:rsidR="00252D7F" w:rsidRDefault="00252D7F" w:rsidP="00252D7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Lie</w:t>
      </w:r>
    </w:p>
    <w:p w14:paraId="78DF80A3" w14:textId="77777777" w:rsidR="00252D7F" w:rsidRPr="0039018C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3156EA59" w14:textId="77777777" w:rsidR="00252D7F" w:rsidRDefault="00252D7F" w:rsidP="00252D7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Secrets</w:t>
      </w:r>
    </w:p>
    <w:p w14:paraId="6E6918FE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50F0BF1C" w14:textId="77777777" w:rsidR="00252D7F" w:rsidRPr="0039018C" w:rsidRDefault="00252D7F" w:rsidP="00252D7F">
      <w:pPr>
        <w:rPr>
          <w:rFonts w:ascii="Times New Roman" w:hAnsi="Times New Roman" w:cs="Times New Roman"/>
          <w:sz w:val="24"/>
          <w:szCs w:val="24"/>
        </w:rPr>
      </w:pPr>
    </w:p>
    <w:p w14:paraId="3EE0724F" w14:textId="77777777" w:rsidR="00252D7F" w:rsidRPr="00B72102" w:rsidRDefault="00252D7F" w:rsidP="00252D7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Personality:</w:t>
      </w:r>
    </w:p>
    <w:p w14:paraId="438E1212" w14:textId="77777777" w:rsidR="00252D7F" w:rsidRDefault="00252D7F" w:rsidP="00252D7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Traits</w:t>
      </w:r>
    </w:p>
    <w:p w14:paraId="3C58206B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Influencers/Role Models</w:t>
      </w:r>
    </w:p>
    <w:p w14:paraId="1BE08795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FBE2963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</w:p>
    <w:p w14:paraId="0D466EAB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st Achievements and Sources of Pride</w:t>
      </w:r>
    </w:p>
    <w:p w14:paraId="62105655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7CCEE45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7BDD9C6A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thics and Values</w:t>
      </w:r>
    </w:p>
    <w:p w14:paraId="7FC6760E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BABF87C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</w:p>
    <w:p w14:paraId="0F68A190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nvironmental Contributions</w:t>
      </w:r>
    </w:p>
    <w:p w14:paraId="3C0AD62C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6C72D0E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</w:p>
    <w:p w14:paraId="2218281D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13C79297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A4F6B37" w14:textId="77777777" w:rsidR="00252D7F" w:rsidRDefault="00252D7F" w:rsidP="00252D7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03D11E50" w14:textId="77777777" w:rsidR="00252D7F" w:rsidRDefault="00252D7F" w:rsidP="00252D7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Negative Traits</w:t>
      </w:r>
    </w:p>
    <w:p w14:paraId="088483CF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ad Influencers/Role Models</w:t>
      </w:r>
    </w:p>
    <w:p w14:paraId="5EC15E22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B45388F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997A99A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Unjust/Unfair Experiences</w:t>
      </w:r>
    </w:p>
    <w:p w14:paraId="7A52691C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6975427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</w:p>
    <w:p w14:paraId="3684351C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inful Memories</w:t>
      </w:r>
    </w:p>
    <w:p w14:paraId="08F63DF4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9B377C1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25061735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egative Life Lessons</w:t>
      </w:r>
    </w:p>
    <w:p w14:paraId="75B51BE6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FFC49FB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</w:p>
    <w:p w14:paraId="4CAEECBD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6DBCDE3B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1A679E5" w14:textId="77777777" w:rsidR="00252D7F" w:rsidRPr="0039018C" w:rsidRDefault="00252D7F" w:rsidP="00252D7F">
      <w:pPr>
        <w:rPr>
          <w:rFonts w:ascii="Times New Roman" w:hAnsi="Times New Roman" w:cs="Times New Roman"/>
          <w:sz w:val="24"/>
          <w:szCs w:val="24"/>
        </w:rPr>
      </w:pPr>
    </w:p>
    <w:p w14:paraId="6A9EEE6D" w14:textId="77777777" w:rsidR="00252D7F" w:rsidRPr="00B72102" w:rsidRDefault="00252D7F" w:rsidP="00252D7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ehavior:</w:t>
      </w:r>
    </w:p>
    <w:p w14:paraId="6E2DBA31" w14:textId="77777777" w:rsidR="00252D7F" w:rsidRDefault="00252D7F" w:rsidP="00252D7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Core Behavior</w:t>
      </w:r>
    </w:p>
    <w:p w14:paraId="6B4CD2FF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7D4781BC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</w:p>
    <w:p w14:paraId="3B49084D" w14:textId="77777777" w:rsidR="00252D7F" w:rsidRDefault="00252D7F" w:rsidP="00252D7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39018C">
        <w:rPr>
          <w:rFonts w:ascii="Times New Roman" w:hAnsi="Times New Roman" w:cs="Times New Roman"/>
          <w:i/>
          <w:iCs/>
          <w:sz w:val="24"/>
          <w:szCs w:val="24"/>
        </w:rPr>
        <w:t>Emotional Range</w:t>
      </w:r>
    </w:p>
    <w:p w14:paraId="7BD04750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dl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04CC400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tres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C07D1E6" w14:textId="77777777" w:rsidR="00252D7F" w:rsidRDefault="00252D7F" w:rsidP="00252D7F">
      <w:pPr>
        <w:ind w:left="360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haus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30C2A3D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nebria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4BD4B8A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Overstimula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D07BDD4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nxious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D0A5FE9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istrac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20E24B7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or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3A36DBA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ttraction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FB54BF7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rou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93022F1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X</w:t>
      </w:r>
    </w:p>
    <w:p w14:paraId="36B933B8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7A01EE36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371C7BB0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5AC1E255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5B14B716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</w:p>
    <w:p w14:paraId="44C0A986" w14:textId="77777777" w:rsidR="00252D7F" w:rsidRDefault="00252D7F" w:rsidP="00252D7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Negative Coping Mechanisms</w:t>
      </w:r>
    </w:p>
    <w:p w14:paraId="2E344E0D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7A3106E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</w:p>
    <w:p w14:paraId="35BA1F48" w14:textId="77777777" w:rsidR="00252D7F" w:rsidRDefault="00252D7F" w:rsidP="00252D7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Coping Mechanisms</w:t>
      </w:r>
    </w:p>
    <w:p w14:paraId="404EE665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DE99758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</w:p>
    <w:p w14:paraId="755FDEF6" w14:textId="77777777" w:rsidR="00252D7F" w:rsidRDefault="00252D7F" w:rsidP="00252D7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Uncomfortable Emotions</w:t>
      </w:r>
    </w:p>
    <w:p w14:paraId="79F974F5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7208C2ED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</w:p>
    <w:p w14:paraId="552AFBE7" w14:textId="77777777" w:rsidR="00252D7F" w:rsidRDefault="00252D7F" w:rsidP="00252D7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Quirks</w:t>
      </w:r>
    </w:p>
    <w:p w14:paraId="6D0EA5DB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5FDB3B3" w14:textId="77777777" w:rsidR="00252D7F" w:rsidRPr="00E8232E" w:rsidRDefault="00252D7F" w:rsidP="00252D7F">
      <w:pPr>
        <w:rPr>
          <w:rFonts w:ascii="Times New Roman" w:hAnsi="Times New Roman" w:cs="Times New Roman"/>
          <w:sz w:val="24"/>
          <w:szCs w:val="24"/>
        </w:rPr>
      </w:pPr>
    </w:p>
    <w:p w14:paraId="50E3BEA8" w14:textId="77777777" w:rsidR="00252D7F" w:rsidRPr="00B72102" w:rsidRDefault="00252D7F" w:rsidP="00252D7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Motivations:</w:t>
      </w:r>
    </w:p>
    <w:p w14:paraId="4C160AB2" w14:textId="77777777" w:rsidR="00252D7F" w:rsidRDefault="00252D7F" w:rsidP="00252D7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Outer Motivation</w:t>
      </w:r>
    </w:p>
    <w:p w14:paraId="04A53C70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520C4C22" w14:textId="77777777" w:rsidR="00252D7F" w:rsidRPr="00AA4814" w:rsidRDefault="00252D7F" w:rsidP="00252D7F">
      <w:pPr>
        <w:rPr>
          <w:rFonts w:ascii="Times New Roman" w:hAnsi="Times New Roman" w:cs="Times New Roman"/>
          <w:sz w:val="24"/>
          <w:szCs w:val="24"/>
        </w:rPr>
      </w:pPr>
    </w:p>
    <w:p w14:paraId="3CD19E13" w14:textId="77777777" w:rsidR="00252D7F" w:rsidRDefault="00252D7F" w:rsidP="00252D7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Inner Motivation</w:t>
      </w:r>
    </w:p>
    <w:p w14:paraId="50AA240E" w14:textId="77777777" w:rsidR="00252D7F" w:rsidRDefault="00252D7F" w:rsidP="00252D7F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2A360F2B" w14:textId="77777777" w:rsidR="00252D7F" w:rsidRPr="005324BC" w:rsidRDefault="00252D7F" w:rsidP="00252D7F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76F0B58A" w14:textId="77777777" w:rsidR="00252D7F" w:rsidRDefault="00252D7F" w:rsidP="00252D7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Emotional Shielding</w:t>
      </w:r>
    </w:p>
    <w:p w14:paraId="0B7175EF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1AC5FC9C" w14:textId="77777777" w:rsidR="00252D7F" w:rsidRPr="005324BC" w:rsidRDefault="00252D7F" w:rsidP="00252D7F">
      <w:pPr>
        <w:rPr>
          <w:rFonts w:ascii="Times New Roman" w:hAnsi="Times New Roman" w:cs="Times New Roman"/>
          <w:sz w:val="24"/>
          <w:szCs w:val="24"/>
        </w:rPr>
      </w:pPr>
    </w:p>
    <w:p w14:paraId="3878BBA6" w14:textId="77777777" w:rsidR="00252D7F" w:rsidRDefault="00252D7F" w:rsidP="00252D7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atal Flaw</w:t>
      </w:r>
    </w:p>
    <w:p w14:paraId="0AC39404" w14:textId="77777777" w:rsidR="00252D7F" w:rsidRPr="00D21259" w:rsidRDefault="00252D7F" w:rsidP="00252D7F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0C122696" w14:textId="77777777" w:rsidR="00252D7F" w:rsidRDefault="00252D7F" w:rsidP="00252D7F">
      <w:pPr>
        <w:rPr>
          <w:rFonts w:ascii="Times New Roman" w:hAnsi="Times New Roman" w:cs="Times New Roman"/>
          <w:sz w:val="24"/>
          <w:szCs w:val="24"/>
        </w:rPr>
      </w:pPr>
    </w:p>
    <w:p w14:paraId="2F5F06C2" w14:textId="77777777" w:rsidR="00252D7F" w:rsidRPr="001952E2" w:rsidRDefault="00252D7F" w:rsidP="00252D7F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7D19581C" w14:textId="77777777" w:rsidR="00BD362A" w:rsidRDefault="00BD362A"/>
    <w:sectPr w:rsidR="00BD362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Q0NDYwMzEyMbAwtLBQ0lEKTi0uzszPAykwrAUA7BaRcSwAAAA="/>
  </w:docVars>
  <w:rsids>
    <w:rsidRoot w:val="005513DB"/>
    <w:rsid w:val="00252D7F"/>
    <w:rsid w:val="005513DB"/>
    <w:rsid w:val="00BD3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3704B8"/>
  <w15:chartTrackingRefBased/>
  <w15:docId w15:val="{17347EBC-99B2-425D-B30F-2D2B89747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2D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22</Words>
  <Characters>1271</Characters>
  <Application>Microsoft Office Word</Application>
  <DocSecurity>0</DocSecurity>
  <Lines>10</Lines>
  <Paragraphs>2</Paragraphs>
  <ScaleCrop>false</ScaleCrop>
  <Company/>
  <LinksUpToDate>false</LinksUpToDate>
  <CharactersWithSpaces>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Malisa</dc:creator>
  <cp:keywords/>
  <dc:description/>
  <cp:lastModifiedBy>Miguel Malisa</cp:lastModifiedBy>
  <cp:revision>2</cp:revision>
  <dcterms:created xsi:type="dcterms:W3CDTF">2022-07-10T07:51:00Z</dcterms:created>
  <dcterms:modified xsi:type="dcterms:W3CDTF">2022-07-10T07:52:00Z</dcterms:modified>
</cp:coreProperties>
</file>